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Останин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219905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095024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1241400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66686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238645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94409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379882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2223128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2789157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9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029218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837518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833987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828763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836009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43805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Останин Владислав Александрович</dc:creator>
  <dc:language>ru-RU</dc:language>
  <cp:keywords/>
  <dcterms:created xsi:type="dcterms:W3CDTF">2025-06-16T18:47:27Z</dcterms:created>
  <dcterms:modified xsi:type="dcterms:W3CDTF">2025-06-16T18:4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